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51EE8" w14:textId="61E5C2DE" w:rsidR="00C366CF" w:rsidRPr="003C6AA0" w:rsidRDefault="003C6AA0">
      <w:pPr>
        <w:pStyle w:val="Heading1"/>
        <w:rPr>
          <w:color w:val="FF0000"/>
        </w:rPr>
      </w:pPr>
      <w:bookmarkStart w:id="0" w:name="charitex"/>
      <w:r w:rsidRPr="003C6AA0">
        <w:rPr>
          <w:noProof/>
          <w:color w:val="FF0000"/>
        </w:rPr>
        <w:drawing>
          <wp:anchor distT="0" distB="0" distL="114300" distR="114300" simplePos="0" relativeHeight="251660800" behindDoc="1" locked="0" layoutInCell="1" allowOverlap="1" wp14:anchorId="726447D0" wp14:editId="11E19BD9">
            <wp:simplePos x="0" y="0"/>
            <wp:positionH relativeFrom="column">
              <wp:posOffset>5585376</wp:posOffset>
            </wp:positionH>
            <wp:positionV relativeFrom="paragraph">
              <wp:posOffset>-588818</wp:posOffset>
            </wp:positionV>
            <wp:extent cx="935439" cy="748145"/>
            <wp:effectExtent l="0" t="0" r="0" b="0"/>
            <wp:wrapTight wrapText="bothSides">
              <wp:wrapPolygon edited="0">
                <wp:start x="0" y="0"/>
                <wp:lineTo x="0" y="20903"/>
                <wp:lineTo x="21116" y="20903"/>
                <wp:lineTo x="2111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5439" cy="7481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7CF8" w:rsidRPr="003C6AA0">
        <w:rPr>
          <w:color w:val="FF0000"/>
        </w:rPr>
        <w:t>CHARITEX</w:t>
      </w:r>
    </w:p>
    <w:p w14:paraId="38BF7BA7" w14:textId="3554BB93" w:rsidR="00C366CF" w:rsidRDefault="00EA7CF8">
      <w:pPr>
        <w:pStyle w:val="Heading2"/>
      </w:pPr>
      <w:bookmarkStart w:id="1" w:name="volunteer-police-verification-form"/>
      <w:r>
        <w:t>Volunteer Police Verification Form</w:t>
      </w:r>
    </w:p>
    <w:p w14:paraId="49CA6E92" w14:textId="70C96F71" w:rsidR="00C366CF" w:rsidRDefault="00EA7CF8">
      <w:r>
        <w:pict w14:anchorId="5CF2B923">
          <v:rect id="_x0000_i1096" style="width:0;height:1.5pt" o:hralign="center" o:hrstd="t" o:hr="t"/>
        </w:pict>
      </w:r>
    </w:p>
    <w:p w14:paraId="7600A14A" w14:textId="16E59EEF" w:rsidR="00C366CF" w:rsidRDefault="00EA7CF8">
      <w:pPr>
        <w:pStyle w:val="FirstParagraph"/>
      </w:pPr>
      <w:r>
        <w:rPr>
          <w:b/>
          <w:bCs/>
        </w:rPr>
        <w:t>Date:</w:t>
      </w:r>
      <w:r>
        <w:t xml:space="preserve"> ________________</w:t>
      </w:r>
    </w:p>
    <w:p w14:paraId="11389450" w14:textId="3A848E31" w:rsidR="00C366CF" w:rsidRDefault="00EA7CF8">
      <w:pPr>
        <w:pStyle w:val="BodyText"/>
      </w:pPr>
      <w:r>
        <w:rPr>
          <w:b/>
          <w:bCs/>
        </w:rPr>
        <w:t>To,</w:t>
      </w:r>
      <w:r>
        <w:br/>
        <w:t xml:space="preserve">The Officer </w:t>
      </w:r>
      <w:proofErr w:type="gramStart"/>
      <w:r>
        <w:t>In</w:t>
      </w:r>
      <w:proofErr w:type="gramEnd"/>
      <w:r>
        <w:t xml:space="preserve"> Charge,</w:t>
      </w:r>
      <w:r>
        <w:br/>
        <w:t>[Police Station Name]</w:t>
      </w:r>
    </w:p>
    <w:p w14:paraId="429E816D" w14:textId="540B1E61" w:rsidR="00C366CF" w:rsidRDefault="00EA7CF8">
      <w:pPr>
        <w:pStyle w:val="BodyText"/>
      </w:pPr>
      <w:r>
        <w:rPr>
          <w:b/>
          <w:bCs/>
        </w:rPr>
        <w:t>Subject:</w:t>
      </w:r>
      <w:r>
        <w:t xml:space="preserve"> Verification Request for Volunteer Registration</w:t>
      </w:r>
    </w:p>
    <w:p w14:paraId="55D80D8F" w14:textId="3D4EAE23" w:rsidR="00C366CF" w:rsidRDefault="00EA7CF8">
      <w:pPr>
        <w:pStyle w:val="BodyText"/>
      </w:pPr>
      <w:r>
        <w:t>I, [Volunteer Name], S/O [Father’s Name], residing at [Address], request verification for volunteering at CHARITEX. I confirm that I have never been convicted of any criminal offense and request your verification.</w:t>
      </w:r>
    </w:p>
    <w:p w14:paraId="5C8D146B" w14:textId="103A29FC" w:rsidR="00C366CF" w:rsidRDefault="00EA7CF8">
      <w:r>
        <w:pict w14:anchorId="66B55C3D">
          <v:rect id="_x0000_i1097" style="width:0;height:1.5pt" o:hralign="center" o:hrstd="t" o:hr="t"/>
        </w:pict>
      </w:r>
    </w:p>
    <w:p w14:paraId="2B55352C" w14:textId="379B28B0" w:rsidR="00C366CF" w:rsidRDefault="00EA7CF8">
      <w:pPr>
        <w:pStyle w:val="Heading3"/>
      </w:pPr>
      <w:bookmarkStart w:id="2" w:name="volunteer-details"/>
      <w:r>
        <w:t>Volunteer Details:</w:t>
      </w:r>
    </w:p>
    <w:p w14:paraId="7EE5ACD3" w14:textId="1FFE092E" w:rsidR="00C366CF" w:rsidRDefault="00EA7CF8">
      <w:pPr>
        <w:pStyle w:val="Compact"/>
        <w:numPr>
          <w:ilvl w:val="0"/>
          <w:numId w:val="2"/>
        </w:numPr>
      </w:pPr>
      <w:r>
        <w:rPr>
          <w:b/>
          <w:bCs/>
        </w:rPr>
        <w:t>Name:</w:t>
      </w:r>
      <w:r>
        <w:t xml:space="preserve"> _______________</w:t>
      </w:r>
      <w:r>
        <w:t>_________</w:t>
      </w:r>
    </w:p>
    <w:p w14:paraId="4C2424AB" w14:textId="2551A729" w:rsidR="00C366CF" w:rsidRDefault="00EA7CF8">
      <w:pPr>
        <w:pStyle w:val="Compact"/>
        <w:numPr>
          <w:ilvl w:val="0"/>
          <w:numId w:val="2"/>
        </w:numPr>
      </w:pPr>
      <w:r>
        <w:rPr>
          <w:b/>
          <w:bCs/>
        </w:rPr>
        <w:t>Date of Birth:</w:t>
      </w:r>
      <w:r>
        <w:t xml:space="preserve"> ________________</w:t>
      </w:r>
    </w:p>
    <w:p w14:paraId="219FA471" w14:textId="77777777" w:rsidR="00C366CF" w:rsidRDefault="00EA7CF8">
      <w:pPr>
        <w:pStyle w:val="Compact"/>
        <w:numPr>
          <w:ilvl w:val="0"/>
          <w:numId w:val="2"/>
        </w:numPr>
      </w:pPr>
      <w:r>
        <w:rPr>
          <w:b/>
          <w:bCs/>
        </w:rPr>
        <w:t>Aadhaar No.:</w:t>
      </w:r>
      <w:r>
        <w:t xml:space="preserve"> __________________</w:t>
      </w:r>
    </w:p>
    <w:p w14:paraId="0474413F" w14:textId="3D59E952" w:rsidR="00C366CF" w:rsidRDefault="00EA7CF8">
      <w:pPr>
        <w:pStyle w:val="Compact"/>
        <w:numPr>
          <w:ilvl w:val="0"/>
          <w:numId w:val="2"/>
        </w:numPr>
      </w:pPr>
      <w:r>
        <w:rPr>
          <w:b/>
          <w:bCs/>
        </w:rPr>
        <w:t>Address:</w:t>
      </w:r>
      <w:r>
        <w:t xml:space="preserve"> ______________________</w:t>
      </w:r>
    </w:p>
    <w:p w14:paraId="7AF7B838" w14:textId="0B52525F" w:rsidR="00C366CF" w:rsidRDefault="00EA7CF8">
      <w:pPr>
        <w:pStyle w:val="Compact"/>
        <w:numPr>
          <w:ilvl w:val="0"/>
          <w:numId w:val="2"/>
        </w:numPr>
      </w:pPr>
      <w:r>
        <w:rPr>
          <w:b/>
          <w:bCs/>
        </w:rPr>
        <w:t>Contact:</w:t>
      </w:r>
      <w:r>
        <w:t xml:space="preserve"> ______________________</w:t>
      </w:r>
    </w:p>
    <w:p w14:paraId="0C632E3D" w14:textId="0EEA227B" w:rsidR="00C366CF" w:rsidRDefault="00EA7CF8">
      <w:pPr>
        <w:pStyle w:val="Compact"/>
        <w:numPr>
          <w:ilvl w:val="0"/>
          <w:numId w:val="2"/>
        </w:numPr>
      </w:pPr>
      <w:r>
        <w:rPr>
          <w:b/>
          <w:bCs/>
        </w:rPr>
        <w:t>Purpose:</w:t>
      </w:r>
      <w:r>
        <w:t xml:space="preserve"> Volunteering for charity &amp; social work</w:t>
      </w:r>
    </w:p>
    <w:p w14:paraId="53F1913B" w14:textId="72C312FE" w:rsidR="00C366CF" w:rsidRDefault="00EA7CF8">
      <w:r>
        <w:pict w14:anchorId="56A078E9">
          <v:rect id="_x0000_i1098" style="width:0;height:1.5pt" o:hralign="center" o:hrstd="t" o:hr="t"/>
        </w:pict>
      </w:r>
    </w:p>
    <w:p w14:paraId="755D71AD" w14:textId="1B33AF85" w:rsidR="00C366CF" w:rsidRDefault="00EA7CF8">
      <w:pPr>
        <w:pStyle w:val="Heading3"/>
      </w:pPr>
      <w:bookmarkStart w:id="3" w:name="police-verification-status"/>
      <w:bookmarkEnd w:id="2"/>
      <w:r>
        <w:t>Police Verification Status:</w:t>
      </w:r>
    </w:p>
    <w:p w14:paraId="1CDEF39C" w14:textId="7CB606CA" w:rsidR="00C366CF" w:rsidRDefault="00EA7CF8">
      <w:pPr>
        <w:pStyle w:val="FirstParagraph"/>
      </w:pPr>
      <w:r>
        <w:t>(For Official Use Only)</w:t>
      </w:r>
    </w:p>
    <w:p w14:paraId="30346198" w14:textId="2D8B7A21" w:rsidR="00C366CF" w:rsidRDefault="00EA7CF8">
      <w:pPr>
        <w:pStyle w:val="BodyText"/>
      </w:pPr>
      <w:proofErr w:type="gramStart"/>
      <w:r>
        <w:t>[ ]</w:t>
      </w:r>
      <w:proofErr w:type="gramEnd"/>
      <w:r>
        <w:t xml:space="preserve"> No Criminal </w:t>
      </w:r>
      <w:r>
        <w:t>Record Found</w:t>
      </w:r>
      <w:r>
        <w:br/>
        <w:t>[ ] Criminal Record Found (Details: ________________)</w:t>
      </w:r>
    </w:p>
    <w:p w14:paraId="6490C75A" w14:textId="6EDE5DF6" w:rsidR="00C366CF" w:rsidRDefault="00EA7CF8">
      <w:pPr>
        <w:pStyle w:val="BodyText"/>
      </w:pPr>
      <w:r>
        <w:rPr>
          <w:b/>
          <w:bCs/>
        </w:rPr>
        <w:t>Signature of Officer:</w:t>
      </w:r>
      <w:r>
        <w:t xml:space="preserve"> ________________</w:t>
      </w:r>
    </w:p>
    <w:p w14:paraId="213CBE4F" w14:textId="03009181" w:rsidR="00C366CF" w:rsidRDefault="00EA7CF8">
      <w:pPr>
        <w:pStyle w:val="BodyText"/>
      </w:pPr>
      <w:r>
        <w:rPr>
          <w:b/>
          <w:bCs/>
        </w:rPr>
        <w:t>Seal of Police Station:</w:t>
      </w:r>
      <w:r>
        <w:t xml:space="preserve"> ________________</w:t>
      </w:r>
    </w:p>
    <w:p w14:paraId="325DA4C8" w14:textId="7CA76021" w:rsidR="00C366CF" w:rsidRDefault="00EA7CF8">
      <w:r>
        <w:pict w14:anchorId="654B59EF">
          <v:rect id="_x0000_i1099" style="width:0;height:1.5pt" o:hralign="center" o:hrstd="t" o:hr="t"/>
        </w:pict>
      </w:r>
    </w:p>
    <w:p w14:paraId="37DAA110" w14:textId="5A96AFDE" w:rsidR="003C6AA0" w:rsidRDefault="003C6AA0">
      <w:pPr>
        <w:pStyle w:val="FirstParagraph"/>
      </w:pPr>
    </w:p>
    <w:p w14:paraId="4D875C74" w14:textId="74911899" w:rsidR="00C366CF" w:rsidRDefault="00F71F45">
      <w:pPr>
        <w:pStyle w:val="FirstParagraph"/>
      </w:pPr>
      <w:r>
        <w:t>“</w:t>
      </w:r>
      <w:r w:rsidR="00EA7CF8">
        <w:rPr>
          <w:i/>
          <w:iCs/>
        </w:rPr>
        <w:t>Together We Make a Difference!</w:t>
      </w:r>
      <w:r>
        <w:t>”</w:t>
      </w:r>
      <w:bookmarkEnd w:id="0"/>
      <w:bookmarkEnd w:id="1"/>
      <w:bookmarkEnd w:id="3"/>
    </w:p>
    <w:sectPr w:rsidR="00C366CF" w:rsidSect="00F71F45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CD5F1" w14:textId="77777777" w:rsidR="00EA7CF8" w:rsidRDefault="00EA7CF8">
      <w:pPr>
        <w:spacing w:after="0"/>
      </w:pPr>
      <w:r>
        <w:separator/>
      </w:r>
    </w:p>
  </w:endnote>
  <w:endnote w:type="continuationSeparator" w:id="0">
    <w:p w14:paraId="6715FDFB" w14:textId="77777777" w:rsidR="00EA7CF8" w:rsidRDefault="00EA7C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39A8A" w14:textId="77777777" w:rsidR="00EA7CF8" w:rsidRDefault="00EA7CF8">
      <w:r>
        <w:separator/>
      </w:r>
    </w:p>
  </w:footnote>
  <w:footnote w:type="continuationSeparator" w:id="0">
    <w:p w14:paraId="46931E42" w14:textId="77777777" w:rsidR="00EA7CF8" w:rsidRDefault="00EA7C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6405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7821F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66CF"/>
    <w:rsid w:val="003C6AA0"/>
    <w:rsid w:val="00C366CF"/>
    <w:rsid w:val="00EA7CF8"/>
    <w:rsid w:val="00F71F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F587C"/>
  <w15:docId w15:val="{1BE968B6-489E-406F-8B15-B3A47ED48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30</Words>
  <Characters>741</Characters>
  <Application>Microsoft Office Word</Application>
  <DocSecurity>0</DocSecurity>
  <Lines>6</Lines>
  <Paragraphs>1</Paragraphs>
  <ScaleCrop>false</ScaleCrop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al b</cp:lastModifiedBy>
  <cp:revision>3</cp:revision>
  <dcterms:created xsi:type="dcterms:W3CDTF">2025-03-18T03:55:00Z</dcterms:created>
  <dcterms:modified xsi:type="dcterms:W3CDTF">2025-03-18T04:01:00Z</dcterms:modified>
</cp:coreProperties>
</file>